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636BC" w14:textId="5A1FA387" w:rsidR="002E2311" w:rsidRPr="005A3C92" w:rsidRDefault="002565EE" w:rsidP="002565EE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 w:rsidRPr="005A3C92">
        <w:rPr>
          <w:rFonts w:ascii="Times New Roman" w:hAnsi="Times New Roman" w:cs="Times New Roman" w:hint="eastAsia"/>
          <w:b/>
          <w:sz w:val="28"/>
          <w:szCs w:val="24"/>
        </w:rPr>
        <w:t xml:space="preserve">Graduate School of </w:t>
      </w:r>
      <w:r w:rsidR="00D01E4F">
        <w:rPr>
          <w:rFonts w:ascii="Times New Roman" w:hAnsi="Times New Roman" w:cs="Times New Roman" w:hint="eastAsia"/>
          <w:b/>
          <w:sz w:val="28"/>
          <w:szCs w:val="24"/>
        </w:rPr>
        <w:t>Governance Studies</w:t>
      </w:r>
      <w:r w:rsidR="00B23B3C">
        <w:rPr>
          <w:rFonts w:ascii="Times New Roman" w:hAnsi="Times New Roman" w:cs="Times New Roman" w:hint="eastAsia"/>
          <w:b/>
          <w:sz w:val="28"/>
          <w:szCs w:val="24"/>
        </w:rPr>
        <w:t>,</w:t>
      </w:r>
      <w:r w:rsidR="00B23B3C">
        <w:rPr>
          <w:rFonts w:ascii="Times New Roman" w:hAnsi="Times New Roman" w:cs="Times New Roman"/>
          <w:b/>
          <w:sz w:val="28"/>
          <w:szCs w:val="24"/>
        </w:rPr>
        <w:t xml:space="preserve"> Meiji University</w:t>
      </w:r>
    </w:p>
    <w:p w14:paraId="1FAE7F33" w14:textId="77777777" w:rsidR="002565EE" w:rsidRPr="005A3C92" w:rsidRDefault="00267012" w:rsidP="002565EE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 w:rsidRPr="005A3C92">
        <w:rPr>
          <w:rFonts w:ascii="Times New Roman" w:hAnsi="Times New Roman" w:cs="Times New Roman" w:hint="eastAsia"/>
          <w:b/>
          <w:sz w:val="28"/>
          <w:szCs w:val="24"/>
        </w:rPr>
        <w:t>Checklist for Application Documents</w:t>
      </w:r>
    </w:p>
    <w:p w14:paraId="04528426" w14:textId="2C9A2AB3" w:rsidR="00267012" w:rsidRDefault="00267012" w:rsidP="002565EE">
      <w:pPr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3164DD42" w14:textId="77777777" w:rsidR="007D152F" w:rsidRDefault="007D152F" w:rsidP="002565EE">
      <w:pPr>
        <w:jc w:val="center"/>
        <w:rPr>
          <w:rFonts w:ascii="Times New Roman" w:hAnsi="Times New Roman" w:cs="Times New Roman"/>
          <w:b/>
          <w:sz w:val="28"/>
          <w:szCs w:val="24"/>
        </w:rPr>
      </w:pPr>
    </w:p>
    <w:tbl>
      <w:tblPr>
        <w:tblStyle w:val="a3"/>
        <w:tblW w:w="5000" w:type="pct"/>
        <w:jc w:val="center"/>
        <w:tblLook w:val="04A0" w:firstRow="1" w:lastRow="0" w:firstColumn="1" w:lastColumn="0" w:noHBand="0" w:noVBand="1"/>
      </w:tblPr>
      <w:tblGrid>
        <w:gridCol w:w="1866"/>
        <w:gridCol w:w="8328"/>
      </w:tblGrid>
      <w:tr w:rsidR="00543E25" w14:paraId="7871A479" w14:textId="77777777" w:rsidTr="00FD703F">
        <w:trPr>
          <w:trHeight w:val="757"/>
          <w:jc w:val="center"/>
        </w:trPr>
        <w:tc>
          <w:tcPr>
            <w:tcW w:w="915" w:type="pct"/>
            <w:shd w:val="clear" w:color="auto" w:fill="FFD966" w:themeFill="accent4" w:themeFillTint="99"/>
            <w:vAlign w:val="center"/>
          </w:tcPr>
          <w:p w14:paraId="77B45451" w14:textId="77777777" w:rsidR="00543E25" w:rsidRDefault="00543E25" w:rsidP="00543E25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hAnsi="Times New Roman" w:cs="Times New Roman" w:hint="eastAsia"/>
                <w:b/>
                <w:sz w:val="28"/>
                <w:szCs w:val="24"/>
              </w:rPr>
              <w:t>Name</w:t>
            </w:r>
          </w:p>
        </w:tc>
        <w:tc>
          <w:tcPr>
            <w:tcW w:w="4085" w:type="pct"/>
            <w:vAlign w:val="center"/>
          </w:tcPr>
          <w:p w14:paraId="5C13A36E" w14:textId="77777777" w:rsidR="00543E25" w:rsidRDefault="00543E25" w:rsidP="00975021">
            <w:pPr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</w:tc>
      </w:tr>
    </w:tbl>
    <w:p w14:paraId="3ABFBD47" w14:textId="0415FA4B" w:rsidR="005A3C92" w:rsidRDefault="005A3C92" w:rsidP="002565EE">
      <w:pPr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5A2FC977" w14:textId="008B9A32" w:rsidR="00B23B3C" w:rsidRPr="00B23B3C" w:rsidRDefault="00B23B3C" w:rsidP="007D152F">
      <w:pPr>
        <w:ind w:leftChars="50" w:left="225" w:hangingChars="50" w:hanging="120"/>
        <w:rPr>
          <w:rFonts w:ascii="Times New Roman" w:hAnsi="Times New Roman" w:cs="Times New Roman"/>
          <w:sz w:val="24"/>
          <w:szCs w:val="24"/>
        </w:rPr>
      </w:pPr>
      <w:r w:rsidRPr="00E90076">
        <w:rPr>
          <w:rFonts w:ascii="Times New Roman" w:hAnsi="Times New Roman" w:cs="Times New Roman"/>
          <w:sz w:val="24"/>
          <w:szCs w:val="24"/>
        </w:rPr>
        <w:t>*</w:t>
      </w:r>
      <w:r w:rsidR="000F6B0B">
        <w:rPr>
          <w:rFonts w:ascii="Times New Roman" w:hAnsi="Times New Roman" w:cs="Times New Roman"/>
          <w:sz w:val="24"/>
          <w:szCs w:val="24"/>
        </w:rPr>
        <w:t xml:space="preserve">In order to apply for the Graduate </w:t>
      </w:r>
      <w:r w:rsidR="00B302B0">
        <w:rPr>
          <w:rFonts w:ascii="Times New Roman" w:hAnsi="Times New Roman" w:cs="Times New Roman"/>
          <w:sz w:val="24"/>
          <w:szCs w:val="24"/>
        </w:rPr>
        <w:t>School</w:t>
      </w:r>
      <w:r w:rsidR="000F6B0B">
        <w:rPr>
          <w:rFonts w:ascii="Times New Roman" w:hAnsi="Times New Roman" w:cs="Times New Roman"/>
          <w:sz w:val="24"/>
          <w:szCs w:val="24"/>
        </w:rPr>
        <w:t xml:space="preserve"> of Governance Studies, you must meet the following application eligibility requirements. Please check the box if you are eligible.</w:t>
      </w:r>
    </w:p>
    <w:tbl>
      <w:tblPr>
        <w:tblStyle w:val="a3"/>
        <w:tblW w:w="5000" w:type="pct"/>
        <w:jc w:val="center"/>
        <w:tblLook w:val="04A0" w:firstRow="1" w:lastRow="0" w:firstColumn="1" w:lastColumn="0" w:noHBand="0" w:noVBand="1"/>
      </w:tblPr>
      <w:tblGrid>
        <w:gridCol w:w="1015"/>
        <w:gridCol w:w="689"/>
        <w:gridCol w:w="8490"/>
      </w:tblGrid>
      <w:tr w:rsidR="00B23B3C" w:rsidRPr="00581EC4" w14:paraId="400E5B74" w14:textId="77777777" w:rsidTr="00FD703F">
        <w:trPr>
          <w:jc w:val="center"/>
        </w:trPr>
        <w:tc>
          <w:tcPr>
            <w:tcW w:w="5000" w:type="pct"/>
            <w:gridSpan w:val="3"/>
            <w:shd w:val="clear" w:color="auto" w:fill="FFD966" w:themeFill="accent4" w:themeFillTint="99"/>
          </w:tcPr>
          <w:p w14:paraId="7CC22B91" w14:textId="04B5709E" w:rsidR="00B23B3C" w:rsidRPr="00581EC4" w:rsidRDefault="005B03D4" w:rsidP="00B23B3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/>
                <w:b/>
                <w:sz w:val="24"/>
                <w:szCs w:val="24"/>
              </w:rPr>
              <w:t>Application eligibility</w:t>
            </w:r>
            <w:r w:rsidR="000F6B0B" w:rsidRPr="00581E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requirements</w:t>
            </w:r>
          </w:p>
        </w:tc>
      </w:tr>
      <w:tr w:rsidR="00B23B3C" w:rsidRPr="00581EC4" w14:paraId="0206F825" w14:textId="77777777" w:rsidTr="00FD703F">
        <w:trPr>
          <w:trHeight w:val="221"/>
          <w:jc w:val="center"/>
        </w:trPr>
        <w:tc>
          <w:tcPr>
            <w:tcW w:w="498" w:type="pct"/>
            <w:vAlign w:val="center"/>
          </w:tcPr>
          <w:p w14:paraId="01D73BB3" w14:textId="77777777" w:rsidR="00B23B3C" w:rsidRPr="00581EC4" w:rsidRDefault="00B23B3C" w:rsidP="00B23B3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1EC4">
              <w:rPr>
                <w:rFonts w:ascii="ＭＳ 明朝" w:eastAsia="ＭＳ 明朝" w:hAnsi="ＭＳ 明朝" w:cs="ＭＳ 明朝" w:hint="eastAsia"/>
                <w:b/>
                <w:sz w:val="24"/>
                <w:szCs w:val="24"/>
              </w:rPr>
              <w:t>□</w:t>
            </w:r>
          </w:p>
        </w:tc>
        <w:tc>
          <w:tcPr>
            <w:tcW w:w="338" w:type="pct"/>
            <w:tcBorders>
              <w:right w:val="nil"/>
            </w:tcBorders>
            <w:vAlign w:val="center"/>
          </w:tcPr>
          <w:p w14:paraId="3919EB3D" w14:textId="77777777" w:rsidR="00B23B3C" w:rsidRPr="00581EC4" w:rsidRDefault="00B23B3C" w:rsidP="00B23B3C">
            <w:pPr>
              <w:pStyle w:val="a4"/>
              <w:ind w:leftChars="37"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(1)</w:t>
            </w:r>
          </w:p>
        </w:tc>
        <w:tc>
          <w:tcPr>
            <w:tcW w:w="4165" w:type="pct"/>
            <w:tcBorders>
              <w:left w:val="nil"/>
            </w:tcBorders>
          </w:tcPr>
          <w:p w14:paraId="32625942" w14:textId="566AFDFE" w:rsidR="00B23B3C" w:rsidRPr="00581EC4" w:rsidRDefault="00EA73AF" w:rsidP="007D1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/>
                <w:sz w:val="24"/>
                <w:szCs w:val="24"/>
              </w:rPr>
              <w:t>I meet at least one of the education</w:t>
            </w:r>
            <w:r w:rsidR="00E34029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581EC4">
              <w:rPr>
                <w:rFonts w:ascii="Times New Roman" w:hAnsi="Times New Roman" w:cs="Times New Roman"/>
                <w:sz w:val="24"/>
                <w:szCs w:val="24"/>
              </w:rPr>
              <w:t xml:space="preserve"> re</w:t>
            </w:r>
            <w:r w:rsidR="002125E2">
              <w:rPr>
                <w:rFonts w:ascii="Times New Roman" w:hAnsi="Times New Roman" w:cs="Times New Roman"/>
                <w:sz w:val="24"/>
                <w:szCs w:val="24"/>
              </w:rPr>
              <w:t xml:space="preserve">quirements listed on the </w:t>
            </w:r>
            <w:r w:rsidRPr="00581EC4">
              <w:rPr>
                <w:rFonts w:ascii="Times New Roman" w:hAnsi="Times New Roman" w:cs="Times New Roman"/>
                <w:sz w:val="24"/>
                <w:szCs w:val="24"/>
              </w:rPr>
              <w:t>6th page of the application guidelines.</w:t>
            </w:r>
          </w:p>
        </w:tc>
      </w:tr>
      <w:tr w:rsidR="00BA7221" w:rsidRPr="00581EC4" w14:paraId="503AF9C1" w14:textId="77777777" w:rsidTr="00FD703F">
        <w:trPr>
          <w:jc w:val="center"/>
        </w:trPr>
        <w:tc>
          <w:tcPr>
            <w:tcW w:w="498" w:type="pct"/>
            <w:tcBorders>
              <w:bottom w:val="single" w:sz="4" w:space="0" w:color="auto"/>
            </w:tcBorders>
            <w:vAlign w:val="center"/>
          </w:tcPr>
          <w:p w14:paraId="493442E8" w14:textId="5952C430" w:rsidR="00BA7221" w:rsidRPr="00581EC4" w:rsidRDefault="00BA7221" w:rsidP="00B23B3C">
            <w:pPr>
              <w:jc w:val="center"/>
              <w:rPr>
                <w:rFonts w:ascii="ＭＳ 明朝" w:eastAsia="ＭＳ 明朝" w:hAnsi="ＭＳ 明朝" w:cs="ＭＳ 明朝"/>
                <w:b/>
                <w:sz w:val="24"/>
                <w:szCs w:val="24"/>
              </w:rPr>
            </w:pPr>
            <w:r w:rsidRPr="00581EC4">
              <w:rPr>
                <w:rFonts w:ascii="ＭＳ 明朝" w:eastAsia="ＭＳ 明朝" w:hAnsi="ＭＳ 明朝" w:cs="ＭＳ 明朝" w:hint="eastAsia"/>
                <w:b/>
                <w:sz w:val="24"/>
                <w:szCs w:val="24"/>
              </w:rPr>
              <w:t>□</w:t>
            </w:r>
          </w:p>
        </w:tc>
        <w:tc>
          <w:tcPr>
            <w:tcW w:w="338" w:type="pct"/>
            <w:tcBorders>
              <w:bottom w:val="single" w:sz="4" w:space="0" w:color="auto"/>
              <w:right w:val="nil"/>
            </w:tcBorders>
            <w:vAlign w:val="center"/>
          </w:tcPr>
          <w:p w14:paraId="74F7AA40" w14:textId="369A8E17" w:rsidR="00BA7221" w:rsidRPr="00581EC4" w:rsidRDefault="00BA7221" w:rsidP="00B23B3C">
            <w:pPr>
              <w:pStyle w:val="a4"/>
              <w:ind w:leftChars="37"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(2)</w:t>
            </w:r>
          </w:p>
        </w:tc>
        <w:tc>
          <w:tcPr>
            <w:tcW w:w="4165" w:type="pct"/>
            <w:tcBorders>
              <w:left w:val="nil"/>
              <w:bottom w:val="single" w:sz="4" w:space="0" w:color="auto"/>
            </w:tcBorders>
          </w:tcPr>
          <w:p w14:paraId="5C4B4FA3" w14:textId="06A71AA7" w:rsidR="00BA7221" w:rsidRPr="00581EC4" w:rsidRDefault="00BA7221" w:rsidP="00D07B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I am able to s</w:t>
            </w:r>
            <w:r w:rsidR="00406786">
              <w:rPr>
                <w:rFonts w:ascii="Times New Roman" w:hAnsi="Times New Roman" w:cs="Times New Roman" w:hint="eastAsia"/>
                <w:sz w:val="24"/>
                <w:szCs w:val="24"/>
              </w:rPr>
              <w:t>how financial proof that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="00D07BA1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975021">
              <w:rPr>
                <w:rFonts w:ascii="Times New Roman" w:hAnsi="Times New Roman" w:cs="Times New Roman"/>
                <w:sz w:val="24"/>
                <w:szCs w:val="24"/>
              </w:rPr>
              <w:t xml:space="preserve"> will be able to cover tuition and basic living expenses during the designated study terms.</w:t>
            </w:r>
          </w:p>
        </w:tc>
      </w:tr>
      <w:tr w:rsidR="00B23B3C" w:rsidRPr="00581EC4" w14:paraId="5B06AE1A" w14:textId="77777777" w:rsidTr="00FD703F">
        <w:trPr>
          <w:jc w:val="center"/>
        </w:trPr>
        <w:tc>
          <w:tcPr>
            <w:tcW w:w="498" w:type="pct"/>
            <w:tcBorders>
              <w:bottom w:val="single" w:sz="4" w:space="0" w:color="auto"/>
            </w:tcBorders>
            <w:vAlign w:val="center"/>
          </w:tcPr>
          <w:p w14:paraId="606A5BA3" w14:textId="77777777" w:rsidR="00B23B3C" w:rsidRPr="00581EC4" w:rsidRDefault="00B23B3C" w:rsidP="00B23B3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1EC4">
              <w:rPr>
                <w:rFonts w:ascii="ＭＳ 明朝" w:eastAsia="ＭＳ 明朝" w:hAnsi="ＭＳ 明朝" w:cs="ＭＳ 明朝" w:hint="eastAsia"/>
                <w:b/>
                <w:sz w:val="24"/>
                <w:szCs w:val="24"/>
              </w:rPr>
              <w:t>□</w:t>
            </w:r>
          </w:p>
        </w:tc>
        <w:tc>
          <w:tcPr>
            <w:tcW w:w="338" w:type="pct"/>
            <w:tcBorders>
              <w:bottom w:val="single" w:sz="4" w:space="0" w:color="auto"/>
              <w:right w:val="nil"/>
            </w:tcBorders>
            <w:vAlign w:val="center"/>
          </w:tcPr>
          <w:p w14:paraId="6B4A5EE5" w14:textId="4491CB34" w:rsidR="00B23B3C" w:rsidRPr="00581EC4" w:rsidRDefault="00B23B3C" w:rsidP="00B23B3C">
            <w:pPr>
              <w:pStyle w:val="a4"/>
              <w:ind w:leftChars="37"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="00BA7221"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4165" w:type="pct"/>
            <w:tcBorders>
              <w:left w:val="nil"/>
              <w:bottom w:val="single" w:sz="4" w:space="0" w:color="auto"/>
            </w:tcBorders>
          </w:tcPr>
          <w:p w14:paraId="4713BB56" w14:textId="4392B795" w:rsidR="000F6B0B" w:rsidRPr="00A86753" w:rsidRDefault="000F6B0B" w:rsidP="00A867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/>
                <w:sz w:val="24"/>
                <w:szCs w:val="24"/>
              </w:rPr>
              <w:t xml:space="preserve">I meet at least one of the language proficiency requirements listed on the </w:t>
            </w:r>
            <w:r w:rsidR="002125E2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2125E2" w:rsidRPr="002125E2">
              <w:rPr>
                <w:rFonts w:ascii="Times New Roman" w:hAnsi="Times New Roman" w:cs="Times New Roman"/>
                <w:sz w:val="24"/>
                <w:szCs w:val="24"/>
              </w:rPr>
              <w:t>th</w:t>
            </w:r>
            <w:r w:rsidR="002125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81EC4">
              <w:rPr>
                <w:rFonts w:ascii="Times New Roman" w:hAnsi="Times New Roman" w:cs="Times New Roman"/>
                <w:sz w:val="24"/>
                <w:szCs w:val="24"/>
              </w:rPr>
              <w:t>pag</w:t>
            </w:r>
            <w:r w:rsidR="00A86753">
              <w:rPr>
                <w:rFonts w:ascii="Times New Roman" w:hAnsi="Times New Roman" w:cs="Times New Roman"/>
                <w:sz w:val="24"/>
                <w:szCs w:val="24"/>
              </w:rPr>
              <w:t>e of the application guidelines or my first language is English.</w:t>
            </w:r>
          </w:p>
        </w:tc>
      </w:tr>
    </w:tbl>
    <w:p w14:paraId="5BBD0052" w14:textId="77777777" w:rsidR="00B23B3C" w:rsidRPr="00581EC4" w:rsidRDefault="00B23B3C" w:rsidP="002565EE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8CD286E" w14:textId="77777777" w:rsidR="0045198B" w:rsidRPr="00581EC4" w:rsidRDefault="0045198B" w:rsidP="007D152F">
      <w:pPr>
        <w:ind w:leftChars="50" w:left="225" w:hangingChars="50" w:hanging="120"/>
        <w:rPr>
          <w:rFonts w:ascii="Times New Roman" w:hAnsi="Times New Roman" w:cs="Times New Roman"/>
          <w:sz w:val="24"/>
          <w:szCs w:val="24"/>
        </w:rPr>
      </w:pPr>
      <w:r w:rsidRPr="00581EC4">
        <w:rPr>
          <w:rFonts w:ascii="Times New Roman" w:hAnsi="Times New Roman" w:cs="Times New Roman"/>
          <w:sz w:val="24"/>
          <w:szCs w:val="24"/>
        </w:rPr>
        <w:t xml:space="preserve">*Please check the box for the application documents that you have </w:t>
      </w:r>
      <w:r w:rsidR="00E90076" w:rsidRPr="00581EC4">
        <w:rPr>
          <w:rFonts w:ascii="Times New Roman" w:hAnsi="Times New Roman" w:cs="Times New Roman"/>
          <w:sz w:val="24"/>
          <w:szCs w:val="24"/>
        </w:rPr>
        <w:t>enclosed.</w:t>
      </w:r>
    </w:p>
    <w:tbl>
      <w:tblPr>
        <w:tblStyle w:val="a3"/>
        <w:tblW w:w="5000" w:type="pct"/>
        <w:jc w:val="center"/>
        <w:tblLook w:val="04A0" w:firstRow="1" w:lastRow="0" w:firstColumn="1" w:lastColumn="0" w:noHBand="0" w:noVBand="1"/>
      </w:tblPr>
      <w:tblGrid>
        <w:gridCol w:w="1001"/>
        <w:gridCol w:w="822"/>
        <w:gridCol w:w="8371"/>
      </w:tblGrid>
      <w:tr w:rsidR="00975F0E" w:rsidRPr="00581EC4" w14:paraId="67E56971" w14:textId="77777777" w:rsidTr="00FD703F">
        <w:trPr>
          <w:jc w:val="center"/>
        </w:trPr>
        <w:tc>
          <w:tcPr>
            <w:tcW w:w="5000" w:type="pct"/>
            <w:gridSpan w:val="3"/>
            <w:shd w:val="clear" w:color="auto" w:fill="FFD966" w:themeFill="accent4" w:themeFillTint="99"/>
          </w:tcPr>
          <w:p w14:paraId="2194E36C" w14:textId="77777777" w:rsidR="00975F0E" w:rsidRPr="00581EC4" w:rsidRDefault="00975F0E" w:rsidP="002565E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Necessary docum</w:t>
            </w:r>
            <w:r w:rsidRPr="00581EC4">
              <w:rPr>
                <w:rFonts w:ascii="Times New Roman" w:hAnsi="Times New Roman" w:cs="Times New Roman"/>
                <w:b/>
                <w:sz w:val="24"/>
                <w:szCs w:val="24"/>
              </w:rPr>
              <w:t>ents</w:t>
            </w:r>
          </w:p>
        </w:tc>
      </w:tr>
      <w:tr w:rsidR="00300152" w:rsidRPr="00581EC4" w14:paraId="4B5B71C6" w14:textId="77777777" w:rsidTr="000F3FE3">
        <w:trPr>
          <w:trHeight w:val="221"/>
          <w:jc w:val="center"/>
        </w:trPr>
        <w:tc>
          <w:tcPr>
            <w:tcW w:w="491" w:type="pct"/>
            <w:vAlign w:val="center"/>
          </w:tcPr>
          <w:p w14:paraId="670B11A1" w14:textId="77777777" w:rsidR="00300152" w:rsidRPr="00581EC4" w:rsidRDefault="00300152" w:rsidP="00A7198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1EC4">
              <w:rPr>
                <w:rFonts w:ascii="ＭＳ 明朝" w:eastAsia="ＭＳ 明朝" w:hAnsi="ＭＳ 明朝" w:cs="ＭＳ 明朝" w:hint="eastAsia"/>
                <w:b/>
                <w:sz w:val="24"/>
                <w:szCs w:val="24"/>
              </w:rPr>
              <w:t>□</w:t>
            </w:r>
          </w:p>
        </w:tc>
        <w:tc>
          <w:tcPr>
            <w:tcW w:w="403" w:type="pct"/>
            <w:tcBorders>
              <w:right w:val="nil"/>
            </w:tcBorders>
            <w:vAlign w:val="center"/>
          </w:tcPr>
          <w:p w14:paraId="2EB037D0" w14:textId="77777777" w:rsidR="00300152" w:rsidRPr="00581EC4" w:rsidRDefault="00975F0E" w:rsidP="00B401D2">
            <w:pPr>
              <w:pStyle w:val="a4"/>
              <w:ind w:leftChars="37"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(1)</w:t>
            </w:r>
          </w:p>
        </w:tc>
        <w:tc>
          <w:tcPr>
            <w:tcW w:w="4106" w:type="pct"/>
            <w:tcBorders>
              <w:left w:val="nil"/>
            </w:tcBorders>
          </w:tcPr>
          <w:p w14:paraId="3959F6BD" w14:textId="77777777" w:rsidR="00300152" w:rsidRPr="00581EC4" w:rsidRDefault="00300152" w:rsidP="007D1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Checklist for Application Documents</w:t>
            </w:r>
          </w:p>
        </w:tc>
      </w:tr>
      <w:tr w:rsidR="00300152" w:rsidRPr="00581EC4" w14:paraId="29FEEE62" w14:textId="77777777" w:rsidTr="000F3FE3">
        <w:trPr>
          <w:jc w:val="center"/>
        </w:trPr>
        <w:tc>
          <w:tcPr>
            <w:tcW w:w="491" w:type="pct"/>
            <w:tcBorders>
              <w:bottom w:val="dotted" w:sz="4" w:space="0" w:color="auto"/>
            </w:tcBorders>
            <w:vAlign w:val="center"/>
          </w:tcPr>
          <w:p w14:paraId="0E288CDA" w14:textId="77777777" w:rsidR="00300152" w:rsidRPr="00581EC4" w:rsidRDefault="00300152" w:rsidP="00A7198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1EC4">
              <w:rPr>
                <w:rFonts w:ascii="ＭＳ 明朝" w:eastAsia="ＭＳ 明朝" w:hAnsi="ＭＳ 明朝" w:cs="ＭＳ 明朝" w:hint="eastAsia"/>
                <w:b/>
                <w:sz w:val="24"/>
                <w:szCs w:val="24"/>
              </w:rPr>
              <w:t>□</w:t>
            </w:r>
          </w:p>
        </w:tc>
        <w:tc>
          <w:tcPr>
            <w:tcW w:w="403" w:type="pct"/>
            <w:tcBorders>
              <w:bottom w:val="dotted" w:sz="4" w:space="0" w:color="auto"/>
              <w:right w:val="nil"/>
            </w:tcBorders>
            <w:vAlign w:val="center"/>
          </w:tcPr>
          <w:p w14:paraId="44B04B74" w14:textId="77777777" w:rsidR="00300152" w:rsidRPr="00581EC4" w:rsidRDefault="00975F0E" w:rsidP="00B401D2">
            <w:pPr>
              <w:pStyle w:val="a4"/>
              <w:ind w:leftChars="37"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(2)</w:t>
            </w:r>
          </w:p>
        </w:tc>
        <w:tc>
          <w:tcPr>
            <w:tcW w:w="4106" w:type="pct"/>
            <w:tcBorders>
              <w:left w:val="nil"/>
              <w:bottom w:val="dotted" w:sz="4" w:space="0" w:color="auto"/>
            </w:tcBorders>
          </w:tcPr>
          <w:p w14:paraId="3A4B8D30" w14:textId="604B22A7" w:rsidR="00300152" w:rsidRPr="00581EC4" w:rsidRDefault="00300152" w:rsidP="007D1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Application Form </w:t>
            </w:r>
            <w:r w:rsidR="007072A7" w:rsidRPr="00581EC4">
              <w:rPr>
                <w:rFonts w:ascii="Times New Roman" w:hAnsi="Times New Roman" w:cs="Times New Roman"/>
                <w:sz w:val="24"/>
                <w:szCs w:val="24"/>
              </w:rPr>
              <w:t>(Form E-</w:t>
            </w: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 w:rsidR="007072A7" w:rsidRPr="00581EC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with </w:t>
            </w:r>
            <w:r w:rsidR="007F073E">
              <w:rPr>
                <w:rFonts w:ascii="Times New Roman" w:hAnsi="Times New Roman" w:cs="Times New Roman"/>
                <w:sz w:val="24"/>
                <w:szCs w:val="24"/>
              </w:rPr>
              <w:t xml:space="preserve">Color </w:t>
            </w: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ID</w:t>
            </w:r>
            <w:r w:rsidRPr="00581E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photo attached</w:t>
            </w:r>
          </w:p>
          <w:p w14:paraId="7F74416D" w14:textId="77777777" w:rsidR="00300152" w:rsidRPr="00581EC4" w:rsidRDefault="00300152" w:rsidP="007D152F">
            <w:pPr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/>
                <w:sz w:val="24"/>
                <w:szCs w:val="24"/>
              </w:rPr>
              <w:t>[for Non-Japanese students]</w:t>
            </w:r>
          </w:p>
        </w:tc>
      </w:tr>
      <w:tr w:rsidR="00300152" w:rsidRPr="00581EC4" w14:paraId="5D75DD4F" w14:textId="77777777" w:rsidTr="000F3FE3">
        <w:trPr>
          <w:jc w:val="center"/>
        </w:trPr>
        <w:tc>
          <w:tcPr>
            <w:tcW w:w="491" w:type="pct"/>
            <w:tcBorders>
              <w:top w:val="dotted" w:sz="4" w:space="0" w:color="auto"/>
            </w:tcBorders>
            <w:vAlign w:val="center"/>
          </w:tcPr>
          <w:p w14:paraId="340BDBC7" w14:textId="77777777" w:rsidR="00300152" w:rsidRPr="00581EC4" w:rsidRDefault="00300152" w:rsidP="00A7198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1EC4">
              <w:rPr>
                <w:rFonts w:ascii="ＭＳ 明朝" w:eastAsia="ＭＳ 明朝" w:hAnsi="ＭＳ 明朝" w:cs="ＭＳ 明朝" w:hint="eastAsia"/>
                <w:b/>
                <w:sz w:val="24"/>
                <w:szCs w:val="24"/>
              </w:rPr>
              <w:t>□</w:t>
            </w:r>
          </w:p>
        </w:tc>
        <w:tc>
          <w:tcPr>
            <w:tcW w:w="403" w:type="pct"/>
            <w:tcBorders>
              <w:top w:val="dotted" w:sz="4" w:space="0" w:color="auto"/>
              <w:right w:val="nil"/>
            </w:tcBorders>
            <w:vAlign w:val="center"/>
          </w:tcPr>
          <w:p w14:paraId="45FB2148" w14:textId="77777777" w:rsidR="00300152" w:rsidRPr="00581EC4" w:rsidRDefault="00975F0E" w:rsidP="00B401D2">
            <w:pPr>
              <w:pStyle w:val="a4"/>
              <w:ind w:leftChars="37"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(3)</w:t>
            </w:r>
          </w:p>
        </w:tc>
        <w:tc>
          <w:tcPr>
            <w:tcW w:w="4106" w:type="pct"/>
            <w:tcBorders>
              <w:top w:val="dotted" w:sz="4" w:space="0" w:color="auto"/>
              <w:left w:val="nil"/>
            </w:tcBorders>
          </w:tcPr>
          <w:p w14:paraId="4E38A5A4" w14:textId="12C043B4" w:rsidR="00300152" w:rsidRPr="00581EC4" w:rsidRDefault="00300152" w:rsidP="007D1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/>
                <w:sz w:val="24"/>
                <w:szCs w:val="24"/>
              </w:rPr>
              <w:t xml:space="preserve">Application Form (Form E-1) </w:t>
            </w:r>
            <w:r w:rsidR="007072A7" w:rsidRPr="00581EC4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with </w:t>
            </w:r>
            <w:r w:rsidR="007F073E">
              <w:rPr>
                <w:rFonts w:ascii="Times New Roman" w:hAnsi="Times New Roman" w:cs="Times New Roman"/>
                <w:sz w:val="24"/>
                <w:szCs w:val="24"/>
              </w:rPr>
              <w:t xml:space="preserve">Color </w:t>
            </w:r>
            <w:r w:rsidR="007072A7"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ID</w:t>
            </w:r>
            <w:r w:rsidR="007072A7" w:rsidRPr="00581E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072A7"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photo attached</w:t>
            </w:r>
          </w:p>
          <w:p w14:paraId="6E37604A" w14:textId="77777777" w:rsidR="00300152" w:rsidRPr="00581EC4" w:rsidRDefault="00300152" w:rsidP="007D152F">
            <w:pPr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/>
                <w:sz w:val="24"/>
                <w:szCs w:val="24"/>
              </w:rPr>
              <w:t>[for Japanese students]</w:t>
            </w:r>
          </w:p>
        </w:tc>
      </w:tr>
      <w:tr w:rsidR="00300152" w:rsidRPr="00581EC4" w14:paraId="7CF7CAEC" w14:textId="77777777" w:rsidTr="000F3FE3">
        <w:trPr>
          <w:jc w:val="center"/>
        </w:trPr>
        <w:tc>
          <w:tcPr>
            <w:tcW w:w="491" w:type="pct"/>
            <w:vAlign w:val="center"/>
          </w:tcPr>
          <w:p w14:paraId="0DB8053B" w14:textId="77777777" w:rsidR="00300152" w:rsidRPr="00581EC4" w:rsidRDefault="00300152" w:rsidP="00A7198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1EC4">
              <w:rPr>
                <w:rFonts w:ascii="ＭＳ 明朝" w:eastAsia="ＭＳ 明朝" w:hAnsi="ＭＳ 明朝" w:cs="ＭＳ 明朝" w:hint="eastAsia"/>
                <w:b/>
                <w:sz w:val="24"/>
                <w:szCs w:val="24"/>
              </w:rPr>
              <w:t>□</w:t>
            </w:r>
          </w:p>
        </w:tc>
        <w:tc>
          <w:tcPr>
            <w:tcW w:w="403" w:type="pct"/>
            <w:tcBorders>
              <w:right w:val="nil"/>
            </w:tcBorders>
            <w:vAlign w:val="center"/>
          </w:tcPr>
          <w:p w14:paraId="67AD60A1" w14:textId="77777777" w:rsidR="00300152" w:rsidRPr="00581EC4" w:rsidRDefault="00975F0E" w:rsidP="00B401D2">
            <w:pPr>
              <w:pStyle w:val="a4"/>
              <w:ind w:leftChars="37"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(4)</w:t>
            </w:r>
          </w:p>
        </w:tc>
        <w:tc>
          <w:tcPr>
            <w:tcW w:w="4106" w:type="pct"/>
            <w:tcBorders>
              <w:left w:val="nil"/>
            </w:tcBorders>
          </w:tcPr>
          <w:p w14:paraId="0160E32C" w14:textId="77777777" w:rsidR="00300152" w:rsidRPr="00581EC4" w:rsidRDefault="00300152" w:rsidP="007D1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/>
                <w:sz w:val="24"/>
                <w:szCs w:val="24"/>
              </w:rPr>
              <w:t>Application Form 2 (Form B-D)</w:t>
            </w:r>
          </w:p>
        </w:tc>
      </w:tr>
      <w:tr w:rsidR="00300152" w:rsidRPr="00581EC4" w14:paraId="1815BC1B" w14:textId="77777777" w:rsidTr="000F3FE3">
        <w:trPr>
          <w:jc w:val="center"/>
        </w:trPr>
        <w:tc>
          <w:tcPr>
            <w:tcW w:w="491" w:type="pct"/>
            <w:vAlign w:val="center"/>
          </w:tcPr>
          <w:p w14:paraId="4930CBED" w14:textId="77777777" w:rsidR="00300152" w:rsidRPr="00581EC4" w:rsidRDefault="00300152" w:rsidP="00A7198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1EC4">
              <w:rPr>
                <w:rFonts w:ascii="ＭＳ 明朝" w:eastAsia="ＭＳ 明朝" w:hAnsi="ＭＳ 明朝" w:cs="ＭＳ 明朝" w:hint="eastAsia"/>
                <w:b/>
                <w:sz w:val="24"/>
                <w:szCs w:val="24"/>
              </w:rPr>
              <w:t>□</w:t>
            </w:r>
          </w:p>
        </w:tc>
        <w:tc>
          <w:tcPr>
            <w:tcW w:w="403" w:type="pct"/>
            <w:tcBorders>
              <w:right w:val="nil"/>
            </w:tcBorders>
            <w:vAlign w:val="center"/>
          </w:tcPr>
          <w:p w14:paraId="700C22C7" w14:textId="77777777" w:rsidR="00300152" w:rsidRPr="00581EC4" w:rsidRDefault="00975F0E" w:rsidP="00B401D2">
            <w:pPr>
              <w:pStyle w:val="a4"/>
              <w:ind w:leftChars="37"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(5)</w:t>
            </w:r>
          </w:p>
        </w:tc>
        <w:tc>
          <w:tcPr>
            <w:tcW w:w="4106" w:type="pct"/>
            <w:tcBorders>
              <w:left w:val="nil"/>
            </w:tcBorders>
          </w:tcPr>
          <w:p w14:paraId="1C9F2AC6" w14:textId="6DE84F8D" w:rsidR="00300152" w:rsidRPr="00581EC4" w:rsidRDefault="00300152" w:rsidP="007D1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73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T</w:t>
            </w:r>
            <w:r w:rsidR="007F073E" w:rsidRPr="007F073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wo</w:t>
            </w:r>
            <w:r w:rsidR="0099228E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color</w:t>
            </w:r>
            <w:r w:rsidRPr="00581E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ID photo</w:t>
            </w:r>
            <w:r w:rsidRPr="00581EC4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99228E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(4cm x 3cm)</w:t>
            </w:r>
          </w:p>
          <w:p w14:paraId="2138B8C9" w14:textId="52C0B949" w:rsidR="00300152" w:rsidRPr="00581EC4" w:rsidRDefault="007F073E" w:rsidP="007D1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For issuing Student ID card</w:t>
            </w:r>
          </w:p>
        </w:tc>
      </w:tr>
      <w:tr w:rsidR="00300152" w:rsidRPr="00581EC4" w14:paraId="0EA34D19" w14:textId="77777777" w:rsidTr="000F3FE3">
        <w:trPr>
          <w:jc w:val="center"/>
        </w:trPr>
        <w:tc>
          <w:tcPr>
            <w:tcW w:w="491" w:type="pct"/>
            <w:vAlign w:val="center"/>
          </w:tcPr>
          <w:p w14:paraId="14DE1D6C" w14:textId="77777777" w:rsidR="00300152" w:rsidRPr="00581EC4" w:rsidRDefault="00300152" w:rsidP="00A7198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1EC4">
              <w:rPr>
                <w:rFonts w:ascii="ＭＳ 明朝" w:eastAsia="ＭＳ 明朝" w:hAnsi="ＭＳ 明朝" w:cs="ＭＳ 明朝" w:hint="eastAsia"/>
                <w:b/>
                <w:sz w:val="24"/>
                <w:szCs w:val="24"/>
              </w:rPr>
              <w:t>□</w:t>
            </w:r>
          </w:p>
        </w:tc>
        <w:tc>
          <w:tcPr>
            <w:tcW w:w="403" w:type="pct"/>
            <w:tcBorders>
              <w:right w:val="nil"/>
            </w:tcBorders>
            <w:vAlign w:val="center"/>
          </w:tcPr>
          <w:p w14:paraId="281B61E5" w14:textId="77777777" w:rsidR="00300152" w:rsidRPr="00581EC4" w:rsidRDefault="00975F0E" w:rsidP="00B401D2">
            <w:pPr>
              <w:pStyle w:val="a4"/>
              <w:ind w:leftChars="37"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(6)</w:t>
            </w:r>
          </w:p>
        </w:tc>
        <w:tc>
          <w:tcPr>
            <w:tcW w:w="4106" w:type="pct"/>
            <w:tcBorders>
              <w:left w:val="nil"/>
            </w:tcBorders>
          </w:tcPr>
          <w:p w14:paraId="3D8767BB" w14:textId="7E1DE650" w:rsidR="00300152" w:rsidRPr="00581EC4" w:rsidRDefault="0076257F" w:rsidP="007D1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sonal Statement</w:t>
            </w:r>
          </w:p>
        </w:tc>
      </w:tr>
      <w:tr w:rsidR="00300152" w:rsidRPr="00581EC4" w14:paraId="5FF418C9" w14:textId="77777777" w:rsidTr="000F3FE3">
        <w:trPr>
          <w:jc w:val="center"/>
        </w:trPr>
        <w:tc>
          <w:tcPr>
            <w:tcW w:w="491" w:type="pct"/>
            <w:vAlign w:val="center"/>
          </w:tcPr>
          <w:p w14:paraId="29D17B98" w14:textId="77777777" w:rsidR="00300152" w:rsidRPr="00581EC4" w:rsidRDefault="00300152" w:rsidP="00A7198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1EC4">
              <w:rPr>
                <w:rFonts w:ascii="ＭＳ 明朝" w:eastAsia="ＭＳ 明朝" w:hAnsi="ＭＳ 明朝" w:cs="ＭＳ 明朝" w:hint="eastAsia"/>
                <w:b/>
                <w:sz w:val="24"/>
                <w:szCs w:val="24"/>
              </w:rPr>
              <w:t>□</w:t>
            </w:r>
          </w:p>
        </w:tc>
        <w:tc>
          <w:tcPr>
            <w:tcW w:w="403" w:type="pct"/>
            <w:tcBorders>
              <w:right w:val="nil"/>
            </w:tcBorders>
            <w:vAlign w:val="center"/>
          </w:tcPr>
          <w:p w14:paraId="647F42F2" w14:textId="77777777" w:rsidR="00300152" w:rsidRPr="00581EC4" w:rsidRDefault="00975F0E" w:rsidP="00B401D2">
            <w:pPr>
              <w:pStyle w:val="a4"/>
              <w:ind w:leftChars="37"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581EC4">
              <w:rPr>
                <w:rFonts w:ascii="Times New Roman" w:hAnsi="Times New Roman" w:cs="Times New Roman"/>
                <w:sz w:val="24"/>
                <w:szCs w:val="24"/>
              </w:rPr>
              <w:t>7)</w:t>
            </w:r>
          </w:p>
        </w:tc>
        <w:tc>
          <w:tcPr>
            <w:tcW w:w="4106" w:type="pct"/>
            <w:tcBorders>
              <w:left w:val="nil"/>
            </w:tcBorders>
          </w:tcPr>
          <w:p w14:paraId="013817C2" w14:textId="77777777" w:rsidR="00300152" w:rsidRPr="00581EC4" w:rsidRDefault="00300152" w:rsidP="007D1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/>
                <w:sz w:val="24"/>
                <w:szCs w:val="24"/>
              </w:rPr>
              <w:t>Original of Certificate(s) of (expected) Graduation and Degree</w:t>
            </w:r>
          </w:p>
        </w:tc>
      </w:tr>
      <w:tr w:rsidR="00300152" w:rsidRPr="00581EC4" w14:paraId="3DFEF7F4" w14:textId="77777777" w:rsidTr="000F3FE3">
        <w:trPr>
          <w:jc w:val="center"/>
        </w:trPr>
        <w:tc>
          <w:tcPr>
            <w:tcW w:w="491" w:type="pct"/>
            <w:vAlign w:val="center"/>
          </w:tcPr>
          <w:p w14:paraId="3267B069" w14:textId="77777777" w:rsidR="00300152" w:rsidRPr="00581EC4" w:rsidRDefault="00300152" w:rsidP="00A7198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1EC4">
              <w:rPr>
                <w:rFonts w:ascii="ＭＳ 明朝" w:eastAsia="ＭＳ 明朝" w:hAnsi="ＭＳ 明朝" w:cs="ＭＳ 明朝" w:hint="eastAsia"/>
                <w:b/>
                <w:sz w:val="24"/>
                <w:szCs w:val="24"/>
              </w:rPr>
              <w:t>□</w:t>
            </w:r>
          </w:p>
        </w:tc>
        <w:tc>
          <w:tcPr>
            <w:tcW w:w="403" w:type="pct"/>
            <w:tcBorders>
              <w:right w:val="nil"/>
            </w:tcBorders>
            <w:vAlign w:val="center"/>
          </w:tcPr>
          <w:p w14:paraId="4EE785D5" w14:textId="77777777" w:rsidR="00300152" w:rsidRPr="00581EC4" w:rsidRDefault="00975F0E" w:rsidP="00B401D2">
            <w:pPr>
              <w:pStyle w:val="a4"/>
              <w:ind w:leftChars="37"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(8)</w:t>
            </w:r>
          </w:p>
        </w:tc>
        <w:tc>
          <w:tcPr>
            <w:tcW w:w="4106" w:type="pct"/>
            <w:tcBorders>
              <w:left w:val="nil"/>
            </w:tcBorders>
          </w:tcPr>
          <w:p w14:paraId="2306267B" w14:textId="77777777" w:rsidR="00300152" w:rsidRPr="00581EC4" w:rsidRDefault="00300152" w:rsidP="007D1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/>
                <w:sz w:val="24"/>
                <w:szCs w:val="24"/>
              </w:rPr>
              <w:t>Original of Official Academic Transcript(s)</w:t>
            </w:r>
          </w:p>
        </w:tc>
      </w:tr>
      <w:tr w:rsidR="00300152" w:rsidRPr="00581EC4" w14:paraId="73113D6B" w14:textId="77777777" w:rsidTr="000F3FE3">
        <w:trPr>
          <w:jc w:val="center"/>
        </w:trPr>
        <w:tc>
          <w:tcPr>
            <w:tcW w:w="491" w:type="pct"/>
            <w:vAlign w:val="center"/>
          </w:tcPr>
          <w:p w14:paraId="797B191D" w14:textId="77777777" w:rsidR="00300152" w:rsidRPr="00581EC4" w:rsidRDefault="00300152" w:rsidP="00A7198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1EC4">
              <w:rPr>
                <w:rFonts w:ascii="ＭＳ 明朝" w:eastAsia="ＭＳ 明朝" w:hAnsi="ＭＳ 明朝" w:cs="ＭＳ 明朝" w:hint="eastAsia"/>
                <w:b/>
                <w:sz w:val="24"/>
                <w:szCs w:val="24"/>
              </w:rPr>
              <w:t>□</w:t>
            </w:r>
          </w:p>
        </w:tc>
        <w:tc>
          <w:tcPr>
            <w:tcW w:w="403" w:type="pct"/>
            <w:tcBorders>
              <w:right w:val="nil"/>
            </w:tcBorders>
            <w:vAlign w:val="center"/>
          </w:tcPr>
          <w:p w14:paraId="027F66B3" w14:textId="77777777" w:rsidR="00300152" w:rsidRPr="00581EC4" w:rsidRDefault="00975F0E" w:rsidP="00B401D2">
            <w:pPr>
              <w:pStyle w:val="a4"/>
              <w:ind w:leftChars="37"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(9)</w:t>
            </w:r>
          </w:p>
        </w:tc>
        <w:tc>
          <w:tcPr>
            <w:tcW w:w="4106" w:type="pct"/>
            <w:tcBorders>
              <w:left w:val="nil"/>
            </w:tcBorders>
          </w:tcPr>
          <w:p w14:paraId="6C938990" w14:textId="77777777" w:rsidR="00300152" w:rsidRPr="00581EC4" w:rsidRDefault="00300152" w:rsidP="007D1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/>
                <w:sz w:val="24"/>
                <w:szCs w:val="24"/>
              </w:rPr>
              <w:t>Letter of Recommendation from a supervisor at work or an academic supervisor of undergraduate program</w:t>
            </w:r>
          </w:p>
        </w:tc>
      </w:tr>
      <w:tr w:rsidR="000F3FE3" w:rsidRPr="00581EC4" w14:paraId="5B2A9A2F" w14:textId="77777777" w:rsidTr="005A798A">
        <w:trPr>
          <w:trHeight w:val="510"/>
          <w:jc w:val="center"/>
        </w:trPr>
        <w:tc>
          <w:tcPr>
            <w:tcW w:w="491" w:type="pct"/>
            <w:vAlign w:val="center"/>
          </w:tcPr>
          <w:p w14:paraId="776E1632" w14:textId="3F83DE6B" w:rsidR="000F3FE3" w:rsidRPr="000F3FE3" w:rsidRDefault="000F3FE3" w:rsidP="000F3FE3">
            <w:pPr>
              <w:jc w:val="center"/>
              <w:rPr>
                <w:rFonts w:ascii="ＭＳ 明朝" w:eastAsia="ＭＳ 明朝" w:hAnsi="ＭＳ 明朝" w:cs="ＭＳ 明朝"/>
                <w:b/>
                <w:sz w:val="24"/>
                <w:szCs w:val="24"/>
              </w:rPr>
            </w:pPr>
            <w:r w:rsidRPr="00581EC4">
              <w:rPr>
                <w:rFonts w:ascii="ＭＳ 明朝" w:eastAsia="ＭＳ 明朝" w:hAnsi="ＭＳ 明朝" w:cs="ＭＳ 明朝" w:hint="eastAsia"/>
                <w:b/>
                <w:sz w:val="24"/>
                <w:szCs w:val="24"/>
              </w:rPr>
              <w:t>□</w:t>
            </w:r>
          </w:p>
        </w:tc>
        <w:tc>
          <w:tcPr>
            <w:tcW w:w="403" w:type="pct"/>
            <w:tcBorders>
              <w:right w:val="nil"/>
            </w:tcBorders>
            <w:vAlign w:val="center"/>
          </w:tcPr>
          <w:p w14:paraId="555684C2" w14:textId="7FC27066" w:rsidR="000F3FE3" w:rsidRPr="00581EC4" w:rsidRDefault="000F3FE3" w:rsidP="000F3FE3">
            <w:pPr>
              <w:pStyle w:val="a4"/>
              <w:ind w:leftChars="37"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(1</w:t>
            </w:r>
            <w:r w:rsidR="00404976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4106" w:type="pct"/>
            <w:tcBorders>
              <w:left w:val="nil"/>
            </w:tcBorders>
            <w:vAlign w:val="center"/>
          </w:tcPr>
          <w:p w14:paraId="0F80CC4F" w14:textId="22C56142" w:rsidR="000F3FE3" w:rsidRPr="005A798A" w:rsidRDefault="000F3FE3" w:rsidP="005A79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/>
                <w:sz w:val="24"/>
                <w:szCs w:val="24"/>
              </w:rPr>
              <w:t>Proof of English Language Proficiency</w:t>
            </w:r>
          </w:p>
        </w:tc>
      </w:tr>
      <w:tr w:rsidR="000F3FE3" w:rsidRPr="00581EC4" w14:paraId="358D07B6" w14:textId="77777777" w:rsidTr="000F3FE3">
        <w:trPr>
          <w:jc w:val="center"/>
        </w:trPr>
        <w:tc>
          <w:tcPr>
            <w:tcW w:w="491" w:type="pct"/>
            <w:vAlign w:val="center"/>
          </w:tcPr>
          <w:p w14:paraId="0C69F2B7" w14:textId="77777777" w:rsidR="000F3FE3" w:rsidRPr="00581EC4" w:rsidRDefault="000F3FE3" w:rsidP="000F3F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1EC4">
              <w:rPr>
                <w:rFonts w:ascii="ＭＳ 明朝" w:eastAsia="ＭＳ 明朝" w:hAnsi="ＭＳ 明朝" w:cs="ＭＳ 明朝" w:hint="eastAsia"/>
                <w:b/>
                <w:sz w:val="24"/>
                <w:szCs w:val="24"/>
              </w:rPr>
              <w:t>□</w:t>
            </w:r>
          </w:p>
        </w:tc>
        <w:tc>
          <w:tcPr>
            <w:tcW w:w="403" w:type="pct"/>
            <w:tcBorders>
              <w:right w:val="nil"/>
            </w:tcBorders>
            <w:vAlign w:val="center"/>
          </w:tcPr>
          <w:p w14:paraId="579110B3" w14:textId="153C5754" w:rsidR="000F3FE3" w:rsidRPr="00581EC4" w:rsidRDefault="000F3FE3" w:rsidP="000F3FE3">
            <w:pPr>
              <w:pStyle w:val="a4"/>
              <w:ind w:leftChars="37"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(1</w:t>
            </w:r>
            <w:r w:rsidR="00404976"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4106" w:type="pct"/>
            <w:tcBorders>
              <w:left w:val="nil"/>
            </w:tcBorders>
          </w:tcPr>
          <w:p w14:paraId="269B7966" w14:textId="408510DE" w:rsidR="000F3FE3" w:rsidRPr="00581EC4" w:rsidRDefault="000F3FE3" w:rsidP="000F3F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/>
                <w:sz w:val="24"/>
                <w:szCs w:val="24"/>
              </w:rPr>
              <w:t>Photocopy of Your Passp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81EC4">
              <w:rPr>
                <w:rFonts w:ascii="Times New Roman" w:hAnsi="Times New Roman" w:cs="Times New Roman"/>
                <w:sz w:val="24"/>
                <w:szCs w:val="24"/>
              </w:rPr>
              <w:t xml:space="preserve"> [for Non-Japanese students]</w:t>
            </w:r>
          </w:p>
        </w:tc>
      </w:tr>
      <w:tr w:rsidR="000F3FE3" w:rsidRPr="00581EC4" w14:paraId="492B361C" w14:textId="77777777" w:rsidTr="000F3FE3">
        <w:trPr>
          <w:jc w:val="center"/>
        </w:trPr>
        <w:tc>
          <w:tcPr>
            <w:tcW w:w="491" w:type="pct"/>
            <w:vAlign w:val="center"/>
          </w:tcPr>
          <w:p w14:paraId="7E6D99CB" w14:textId="77777777" w:rsidR="000F3FE3" w:rsidRPr="00581EC4" w:rsidRDefault="000F3FE3" w:rsidP="000F3F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1EC4">
              <w:rPr>
                <w:rFonts w:ascii="ＭＳ 明朝" w:eastAsia="ＭＳ 明朝" w:hAnsi="ＭＳ 明朝" w:cs="ＭＳ 明朝" w:hint="eastAsia"/>
                <w:b/>
                <w:sz w:val="24"/>
                <w:szCs w:val="24"/>
              </w:rPr>
              <w:t>□</w:t>
            </w:r>
          </w:p>
        </w:tc>
        <w:tc>
          <w:tcPr>
            <w:tcW w:w="403" w:type="pct"/>
            <w:tcBorders>
              <w:right w:val="nil"/>
            </w:tcBorders>
            <w:vAlign w:val="center"/>
          </w:tcPr>
          <w:p w14:paraId="4DB2084A" w14:textId="56271232" w:rsidR="000F3FE3" w:rsidRPr="00581EC4" w:rsidRDefault="000F3FE3" w:rsidP="000F3FE3">
            <w:pPr>
              <w:pStyle w:val="a4"/>
              <w:ind w:leftChars="37"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(1</w:t>
            </w:r>
            <w:r w:rsidR="00404976"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4106" w:type="pct"/>
            <w:tcBorders>
              <w:left w:val="nil"/>
            </w:tcBorders>
          </w:tcPr>
          <w:p w14:paraId="6C8F1BD2" w14:textId="4BE4D935" w:rsidR="000F3FE3" w:rsidRPr="00581EC4" w:rsidRDefault="000F3FE3" w:rsidP="000F3F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/>
                <w:sz w:val="24"/>
                <w:szCs w:val="24"/>
              </w:rPr>
              <w:t xml:space="preserve">Copy of Residence Car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81EC4">
              <w:rPr>
                <w:rFonts w:ascii="Times New Roman" w:hAnsi="Times New Roman" w:cs="Times New Roman"/>
                <w:sz w:val="24"/>
                <w:szCs w:val="24"/>
              </w:rPr>
              <w:t>[for Non-Japanese students]</w:t>
            </w:r>
          </w:p>
        </w:tc>
      </w:tr>
      <w:tr w:rsidR="000F3FE3" w:rsidRPr="00581EC4" w14:paraId="6285E1BA" w14:textId="77777777" w:rsidTr="000F3FE3">
        <w:trPr>
          <w:jc w:val="center"/>
        </w:trPr>
        <w:tc>
          <w:tcPr>
            <w:tcW w:w="491" w:type="pct"/>
            <w:vAlign w:val="center"/>
          </w:tcPr>
          <w:p w14:paraId="19C79C87" w14:textId="77777777" w:rsidR="000F3FE3" w:rsidRPr="00581EC4" w:rsidRDefault="000F3FE3" w:rsidP="000F3F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1EC4">
              <w:rPr>
                <w:rFonts w:ascii="ＭＳ 明朝" w:eastAsia="ＭＳ 明朝" w:hAnsi="ＭＳ 明朝" w:cs="ＭＳ 明朝" w:hint="eastAsia"/>
                <w:b/>
                <w:sz w:val="24"/>
                <w:szCs w:val="24"/>
              </w:rPr>
              <w:t>□</w:t>
            </w:r>
          </w:p>
        </w:tc>
        <w:tc>
          <w:tcPr>
            <w:tcW w:w="403" w:type="pct"/>
            <w:tcBorders>
              <w:right w:val="nil"/>
            </w:tcBorders>
            <w:vAlign w:val="center"/>
          </w:tcPr>
          <w:p w14:paraId="19CC9E0B" w14:textId="7FEA9E8B" w:rsidR="000F3FE3" w:rsidRPr="00581EC4" w:rsidRDefault="000F3FE3" w:rsidP="000F3FE3">
            <w:pPr>
              <w:pStyle w:val="a4"/>
              <w:ind w:leftChars="37"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(1</w:t>
            </w:r>
            <w:r w:rsidR="00404976"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4106" w:type="pct"/>
            <w:tcBorders>
              <w:left w:val="nil"/>
            </w:tcBorders>
          </w:tcPr>
          <w:p w14:paraId="59D7CBE9" w14:textId="77777777" w:rsidR="000F3FE3" w:rsidRPr="00581EC4" w:rsidRDefault="000F3FE3" w:rsidP="000F3F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/>
                <w:sz w:val="24"/>
                <w:szCs w:val="24"/>
              </w:rPr>
              <w:t>Evidence of Financial Support and Plan (Form 7)</w:t>
            </w:r>
          </w:p>
          <w:p w14:paraId="46B68129" w14:textId="77777777" w:rsidR="000F3FE3" w:rsidRPr="00581EC4" w:rsidRDefault="000F3FE3" w:rsidP="000F3F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/>
                <w:sz w:val="24"/>
                <w:szCs w:val="24"/>
              </w:rPr>
              <w:t xml:space="preserve">  [for Non-Japanese students]</w:t>
            </w:r>
          </w:p>
        </w:tc>
      </w:tr>
      <w:tr w:rsidR="000F3FE3" w:rsidRPr="00581EC4" w14:paraId="72C8A4B3" w14:textId="77777777" w:rsidTr="000F3FE3">
        <w:trPr>
          <w:jc w:val="center"/>
        </w:trPr>
        <w:tc>
          <w:tcPr>
            <w:tcW w:w="491" w:type="pct"/>
            <w:vAlign w:val="center"/>
          </w:tcPr>
          <w:p w14:paraId="4531829F" w14:textId="77777777" w:rsidR="000F3FE3" w:rsidRPr="00581EC4" w:rsidRDefault="000F3FE3" w:rsidP="000F3F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1EC4">
              <w:rPr>
                <w:rFonts w:ascii="ＭＳ 明朝" w:eastAsia="ＭＳ 明朝" w:hAnsi="ＭＳ 明朝" w:cs="ＭＳ 明朝" w:hint="eastAsia"/>
                <w:b/>
                <w:sz w:val="24"/>
                <w:szCs w:val="24"/>
              </w:rPr>
              <w:t>□</w:t>
            </w:r>
          </w:p>
        </w:tc>
        <w:tc>
          <w:tcPr>
            <w:tcW w:w="403" w:type="pct"/>
            <w:tcBorders>
              <w:right w:val="nil"/>
            </w:tcBorders>
            <w:vAlign w:val="center"/>
          </w:tcPr>
          <w:p w14:paraId="176CF6BD" w14:textId="00AF3A45" w:rsidR="000F3FE3" w:rsidRPr="00581EC4" w:rsidRDefault="000F3FE3" w:rsidP="000F3FE3">
            <w:pPr>
              <w:pStyle w:val="a4"/>
              <w:ind w:leftChars="37"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(1</w:t>
            </w:r>
            <w:r w:rsidR="00404976"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 w:rsidRPr="00581EC4"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4106" w:type="pct"/>
            <w:tcBorders>
              <w:left w:val="nil"/>
            </w:tcBorders>
          </w:tcPr>
          <w:p w14:paraId="4A42767E" w14:textId="77777777" w:rsidR="000F3FE3" w:rsidRPr="00581EC4" w:rsidRDefault="000F3FE3" w:rsidP="000F3F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1EC4">
              <w:rPr>
                <w:rFonts w:ascii="Times New Roman" w:hAnsi="Times New Roman" w:cs="Times New Roman"/>
                <w:sz w:val="24"/>
                <w:szCs w:val="24"/>
              </w:rPr>
              <w:t>Copy of Application Fee Bank Remittance</w:t>
            </w:r>
          </w:p>
        </w:tc>
      </w:tr>
    </w:tbl>
    <w:p w14:paraId="16635A92" w14:textId="77777777" w:rsidR="00267012" w:rsidRPr="00267012" w:rsidRDefault="00267012" w:rsidP="005A3C92">
      <w:pPr>
        <w:rPr>
          <w:rFonts w:ascii="Times New Roman" w:hAnsi="Times New Roman" w:cs="Times New Roman"/>
          <w:b/>
          <w:sz w:val="28"/>
          <w:szCs w:val="24"/>
        </w:rPr>
      </w:pPr>
    </w:p>
    <w:sectPr w:rsidR="00267012" w:rsidRPr="00267012" w:rsidSect="00C82EA9">
      <w:pgSz w:w="11906" w:h="16838"/>
      <w:pgMar w:top="851" w:right="851" w:bottom="1134" w:left="851" w:header="851" w:footer="62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395D91" w14:textId="77777777" w:rsidR="00A15CF9" w:rsidRDefault="00A15CF9" w:rsidP="00A15CF9">
      <w:r>
        <w:separator/>
      </w:r>
    </w:p>
  </w:endnote>
  <w:endnote w:type="continuationSeparator" w:id="0">
    <w:p w14:paraId="238156CB" w14:textId="77777777" w:rsidR="00A15CF9" w:rsidRDefault="00A15CF9" w:rsidP="00A15C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A25C1D" w14:textId="77777777" w:rsidR="00A15CF9" w:rsidRDefault="00A15CF9" w:rsidP="00A15CF9">
      <w:r>
        <w:separator/>
      </w:r>
    </w:p>
  </w:footnote>
  <w:footnote w:type="continuationSeparator" w:id="0">
    <w:p w14:paraId="7BF2B772" w14:textId="77777777" w:rsidR="00A15CF9" w:rsidRDefault="00A15CF9" w:rsidP="00A15C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655E1A"/>
    <w:multiLevelType w:val="hybridMultilevel"/>
    <w:tmpl w:val="A1E8CDB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461F59F2"/>
    <w:multiLevelType w:val="hybridMultilevel"/>
    <w:tmpl w:val="02749E90"/>
    <w:lvl w:ilvl="0" w:tplc="9F203612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1024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xNzM1NTEzNzQ1MzJQ0lEKTi0uzszPAykwrAUAkDYTwSwAAAA="/>
  </w:docVars>
  <w:rsids>
    <w:rsidRoot w:val="002565EE"/>
    <w:rsid w:val="000F3FE3"/>
    <w:rsid w:val="000F6B0B"/>
    <w:rsid w:val="001D48B8"/>
    <w:rsid w:val="002125E2"/>
    <w:rsid w:val="00254462"/>
    <w:rsid w:val="002565EE"/>
    <w:rsid w:val="00267012"/>
    <w:rsid w:val="002E2311"/>
    <w:rsid w:val="00300152"/>
    <w:rsid w:val="003100F8"/>
    <w:rsid w:val="00353523"/>
    <w:rsid w:val="00404976"/>
    <w:rsid w:val="00406786"/>
    <w:rsid w:val="0045198B"/>
    <w:rsid w:val="004901FB"/>
    <w:rsid w:val="004F3C1D"/>
    <w:rsid w:val="00543E25"/>
    <w:rsid w:val="00581EC4"/>
    <w:rsid w:val="005A3C92"/>
    <w:rsid w:val="005A798A"/>
    <w:rsid w:val="005B03D4"/>
    <w:rsid w:val="005F05A6"/>
    <w:rsid w:val="006C6D91"/>
    <w:rsid w:val="0070644A"/>
    <w:rsid w:val="007072A7"/>
    <w:rsid w:val="00756C80"/>
    <w:rsid w:val="0076257F"/>
    <w:rsid w:val="007D152F"/>
    <w:rsid w:val="007F073E"/>
    <w:rsid w:val="00833EEB"/>
    <w:rsid w:val="00897E26"/>
    <w:rsid w:val="00975021"/>
    <w:rsid w:val="00975F0E"/>
    <w:rsid w:val="0099228E"/>
    <w:rsid w:val="009F0691"/>
    <w:rsid w:val="00A15CF9"/>
    <w:rsid w:val="00A71980"/>
    <w:rsid w:val="00A86753"/>
    <w:rsid w:val="00B23B3C"/>
    <w:rsid w:val="00B302B0"/>
    <w:rsid w:val="00B401D2"/>
    <w:rsid w:val="00BA7221"/>
    <w:rsid w:val="00BE0408"/>
    <w:rsid w:val="00C82EA9"/>
    <w:rsid w:val="00D01E4F"/>
    <w:rsid w:val="00D046DC"/>
    <w:rsid w:val="00D07BA1"/>
    <w:rsid w:val="00E34029"/>
    <w:rsid w:val="00E86966"/>
    <w:rsid w:val="00E90076"/>
    <w:rsid w:val="00E95B84"/>
    <w:rsid w:val="00EA2734"/>
    <w:rsid w:val="00EA73AF"/>
    <w:rsid w:val="00FD703F"/>
    <w:rsid w:val="00FE3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>
      <v:textbox inset="5.85pt,.7pt,5.85pt,.7pt"/>
    </o:shapedefaults>
    <o:shapelayout v:ext="edit">
      <o:idmap v:ext="edit" data="1"/>
    </o:shapelayout>
  </w:shapeDefaults>
  <w:decimalSymbol w:val="."/>
  <w:listSeparator w:val=","/>
  <w14:docId w14:val="2CA6016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95B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70644A"/>
    <w:pPr>
      <w:ind w:leftChars="400" w:left="840"/>
    </w:pPr>
  </w:style>
  <w:style w:type="character" w:styleId="a5">
    <w:name w:val="annotation reference"/>
    <w:basedOn w:val="a0"/>
    <w:uiPriority w:val="99"/>
    <w:semiHidden/>
    <w:unhideWhenUsed/>
    <w:rsid w:val="00B401D2"/>
    <w:rPr>
      <w:sz w:val="18"/>
      <w:szCs w:val="18"/>
    </w:rPr>
  </w:style>
  <w:style w:type="paragraph" w:styleId="a6">
    <w:name w:val="annotation text"/>
    <w:basedOn w:val="a"/>
    <w:link w:val="a7"/>
    <w:uiPriority w:val="99"/>
    <w:semiHidden/>
    <w:unhideWhenUsed/>
    <w:rsid w:val="00B401D2"/>
    <w:pPr>
      <w:jc w:val="left"/>
    </w:pPr>
  </w:style>
  <w:style w:type="character" w:customStyle="1" w:styleId="a7">
    <w:name w:val="コメント文字列 (文字)"/>
    <w:basedOn w:val="a0"/>
    <w:link w:val="a6"/>
    <w:uiPriority w:val="99"/>
    <w:semiHidden/>
    <w:rsid w:val="00B401D2"/>
  </w:style>
  <w:style w:type="paragraph" w:styleId="a8">
    <w:name w:val="annotation subject"/>
    <w:basedOn w:val="a6"/>
    <w:next w:val="a6"/>
    <w:link w:val="a9"/>
    <w:uiPriority w:val="99"/>
    <w:semiHidden/>
    <w:unhideWhenUsed/>
    <w:rsid w:val="00B401D2"/>
    <w:rPr>
      <w:b/>
      <w:bCs/>
    </w:rPr>
  </w:style>
  <w:style w:type="character" w:customStyle="1" w:styleId="a9">
    <w:name w:val="コメント内容 (文字)"/>
    <w:basedOn w:val="a7"/>
    <w:link w:val="a8"/>
    <w:uiPriority w:val="99"/>
    <w:semiHidden/>
    <w:rsid w:val="00B401D2"/>
    <w:rPr>
      <w:b/>
      <w:bCs/>
    </w:rPr>
  </w:style>
  <w:style w:type="paragraph" w:styleId="aa">
    <w:name w:val="Balloon Text"/>
    <w:basedOn w:val="a"/>
    <w:link w:val="ab"/>
    <w:uiPriority w:val="99"/>
    <w:semiHidden/>
    <w:unhideWhenUsed/>
    <w:rsid w:val="00B401D2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B401D2"/>
    <w:rPr>
      <w:rFonts w:asciiTheme="majorHAnsi" w:eastAsiaTheme="majorEastAsia" w:hAnsiTheme="majorHAnsi" w:cstheme="majorBidi"/>
      <w:sz w:val="18"/>
      <w:szCs w:val="18"/>
    </w:rPr>
  </w:style>
  <w:style w:type="paragraph" w:styleId="ac">
    <w:name w:val="header"/>
    <w:basedOn w:val="a"/>
    <w:link w:val="ad"/>
    <w:uiPriority w:val="99"/>
    <w:unhideWhenUsed/>
    <w:rsid w:val="00A15CF9"/>
    <w:pPr>
      <w:tabs>
        <w:tab w:val="center" w:pos="4252"/>
        <w:tab w:val="right" w:pos="8504"/>
      </w:tabs>
      <w:snapToGrid w:val="0"/>
    </w:pPr>
  </w:style>
  <w:style w:type="character" w:customStyle="1" w:styleId="ad">
    <w:name w:val="ヘッダー (文字)"/>
    <w:basedOn w:val="a0"/>
    <w:link w:val="ac"/>
    <w:uiPriority w:val="99"/>
    <w:rsid w:val="00A15CF9"/>
  </w:style>
  <w:style w:type="paragraph" w:styleId="ae">
    <w:name w:val="footer"/>
    <w:basedOn w:val="a"/>
    <w:link w:val="af"/>
    <w:uiPriority w:val="99"/>
    <w:unhideWhenUsed/>
    <w:rsid w:val="00A15CF9"/>
    <w:pPr>
      <w:tabs>
        <w:tab w:val="center" w:pos="4252"/>
        <w:tab w:val="right" w:pos="8504"/>
      </w:tabs>
      <w:snapToGrid w:val="0"/>
    </w:pPr>
  </w:style>
  <w:style w:type="character" w:customStyle="1" w:styleId="af">
    <w:name w:val="フッター (文字)"/>
    <w:basedOn w:val="a0"/>
    <w:link w:val="ae"/>
    <w:uiPriority w:val="99"/>
    <w:rsid w:val="00A15C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8</Words>
  <Characters>1439</Characters>
  <Application>Microsoft Office Word</Application>
  <DocSecurity>0</DocSecurity>
  <Lines>75</Lines>
  <Paragraphs>7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2-16T10:57:00Z</dcterms:created>
  <dcterms:modified xsi:type="dcterms:W3CDTF">2023-12-08T0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e198c2d8126500875ab9195488c66dab6b15e58a4bd799782f4b4208bafd8c</vt:lpwstr>
  </property>
</Properties>
</file>